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D89AD" w14:textId="51A42433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Immediate Resignation Letter Sample (Without Reason)</w:t>
      </w:r>
    </w:p>
    <w:p w14:paraId="210D990A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</w:p>
    <w:p w14:paraId="61B78697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Frank Kellner</w:t>
      </w:r>
    </w:p>
    <w:p w14:paraId="6EAE097E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01234 Mexican Rd.</w:t>
      </w:r>
    </w:p>
    <w:p w14:paraId="4BA7F44B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Blue Springs, NJ, 2323</w:t>
      </w:r>
    </w:p>
    <w:p w14:paraId="792BA1ED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(545)5555555</w:t>
      </w:r>
    </w:p>
    <w:p w14:paraId="27D913DC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10th November 20XX</w:t>
      </w:r>
    </w:p>
    <w:p w14:paraId="0160019C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Jane Cruz</w:t>
      </w:r>
    </w:p>
    <w:p w14:paraId="079F60D5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Owner &amp; Manager</w:t>
      </w:r>
    </w:p>
    <w:p w14:paraId="6182D617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proofErr w:type="spellStart"/>
      <w:r w:rsidRPr="001410DF">
        <w:rPr>
          <w:rFonts w:ascii="Abadi" w:hAnsi="Abadi"/>
          <w:sz w:val="28"/>
          <w:szCs w:val="28"/>
        </w:rPr>
        <w:t>Ridwetz</w:t>
      </w:r>
      <w:proofErr w:type="spellEnd"/>
      <w:r w:rsidRPr="001410DF">
        <w:rPr>
          <w:rFonts w:ascii="Abadi" w:hAnsi="Abadi"/>
          <w:sz w:val="28"/>
          <w:szCs w:val="28"/>
        </w:rPr>
        <w:t xml:space="preserve"> Holdings</w:t>
      </w:r>
    </w:p>
    <w:p w14:paraId="2D842BE3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 xml:space="preserve">20 </w:t>
      </w:r>
      <w:proofErr w:type="spellStart"/>
      <w:r w:rsidRPr="001410DF">
        <w:rPr>
          <w:rFonts w:ascii="Abadi" w:hAnsi="Abadi"/>
          <w:sz w:val="28"/>
          <w:szCs w:val="28"/>
        </w:rPr>
        <w:t>Passtown</w:t>
      </w:r>
      <w:proofErr w:type="spellEnd"/>
      <w:r w:rsidRPr="001410DF">
        <w:rPr>
          <w:rFonts w:ascii="Abadi" w:hAnsi="Abadi"/>
          <w:sz w:val="28"/>
          <w:szCs w:val="28"/>
        </w:rPr>
        <w:t xml:space="preserve"> St.</w:t>
      </w:r>
    </w:p>
    <w:p w14:paraId="55DCE7E7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Blue Springs, NJ, 232323</w:t>
      </w:r>
    </w:p>
    <w:p w14:paraId="16B9727F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</w:p>
    <w:p w14:paraId="636A22FD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Dear Mrs. Cruz,</w:t>
      </w:r>
    </w:p>
    <w:p w14:paraId="79CD2E3B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</w:p>
    <w:p w14:paraId="4F7383F8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 xml:space="preserve">It is with great regret that I write this letter as my resignation, effective from 11th November 20XX. I want to offer my apologies for not providing prior notice. Kindly accept my resignation from the post of an assistant accountant at </w:t>
      </w:r>
      <w:proofErr w:type="spellStart"/>
      <w:r w:rsidRPr="001410DF">
        <w:rPr>
          <w:rFonts w:ascii="Abadi" w:hAnsi="Abadi"/>
          <w:sz w:val="28"/>
          <w:szCs w:val="28"/>
        </w:rPr>
        <w:t>Ridwetz</w:t>
      </w:r>
      <w:proofErr w:type="spellEnd"/>
      <w:r w:rsidRPr="001410DF">
        <w:rPr>
          <w:rFonts w:ascii="Abadi" w:hAnsi="Abadi"/>
          <w:sz w:val="28"/>
          <w:szCs w:val="28"/>
        </w:rPr>
        <w:t xml:space="preserve"> Holdings.</w:t>
      </w:r>
    </w:p>
    <w:p w14:paraId="1D9AA8B9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I cannot thank you enough for providing me with such a fantastic opportunity at your company. Working with you in the past five years has been instrumental in my personal growth and development. What's more, I am grateful for working with a team of professional and compassionate individuals. I have made more lovable friends than I imagined.</w:t>
      </w:r>
    </w:p>
    <w:p w14:paraId="51477CB3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</w:p>
    <w:p w14:paraId="3E87C169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I will genuinely miss your company. I do hope we stay in touch. You can reach me through (545)5555555 or frank@email.com.</w:t>
      </w:r>
    </w:p>
    <w:p w14:paraId="79139F93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</w:p>
    <w:p w14:paraId="00DDC0B8" w14:textId="77777777" w:rsidR="001410DF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Yours sincerely</w:t>
      </w:r>
    </w:p>
    <w:p w14:paraId="72FC2405" w14:textId="5636FF20" w:rsidR="00E61A2E" w:rsidRPr="001410DF" w:rsidRDefault="001410DF" w:rsidP="001410DF">
      <w:pPr>
        <w:jc w:val="both"/>
        <w:rPr>
          <w:rFonts w:ascii="Abadi" w:hAnsi="Abadi"/>
          <w:sz w:val="28"/>
          <w:szCs w:val="28"/>
        </w:rPr>
      </w:pPr>
      <w:r w:rsidRPr="001410DF">
        <w:rPr>
          <w:rFonts w:ascii="Abadi" w:hAnsi="Abadi"/>
          <w:sz w:val="28"/>
          <w:szCs w:val="28"/>
        </w:rPr>
        <w:t>Frank Kellner</w:t>
      </w:r>
      <w:bookmarkStart w:id="0" w:name="_GoBack"/>
      <w:bookmarkEnd w:id="0"/>
    </w:p>
    <w:sectPr w:rsidR="00E61A2E" w:rsidRPr="001410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MTQyNLE0MbG0MDZW0lEKTi0uzszPAykwrAUAxiS7IywAAAA="/>
  </w:docVars>
  <w:rsids>
    <w:rsidRoot w:val="001410DF"/>
    <w:rsid w:val="001410DF"/>
    <w:rsid w:val="00E61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A82D4"/>
  <w15:chartTrackingRefBased/>
  <w15:docId w15:val="{419C72CC-C1E1-4D87-B29E-C8A9E0A8D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1-20T16:34:00Z</cp:lastPrinted>
  <dcterms:created xsi:type="dcterms:W3CDTF">2019-11-20T16:33:00Z</dcterms:created>
  <dcterms:modified xsi:type="dcterms:W3CDTF">2019-11-20T16:37:00Z</dcterms:modified>
</cp:coreProperties>
</file>